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523E8C" w14:textId="77777777" w:rsidR="006E4BC0" w:rsidRPr="006E4BC0" w:rsidRDefault="006E4BC0" w:rsidP="006E4BC0">
      <w:pPr>
        <w:jc w:val="center"/>
        <w:rPr>
          <w:rFonts w:ascii="Times New Roman" w:hAnsi="Times New Roman" w:cs="Times New Roman"/>
          <w:b/>
          <w:bCs/>
        </w:rPr>
      </w:pPr>
      <w:r w:rsidRPr="006E4BC0">
        <w:rPr>
          <w:rFonts w:ascii="Times New Roman" w:hAnsi="Times New Roman" w:cs="Times New Roman"/>
          <w:b/>
          <w:bCs/>
        </w:rPr>
        <w:t>Function Recursion and Pointers</w:t>
      </w:r>
    </w:p>
    <w:p w14:paraId="0B366019" w14:textId="77777777" w:rsidR="006E4BC0" w:rsidRPr="006E4BC0" w:rsidRDefault="006E4BC0" w:rsidP="006E4BC0">
      <w:pPr>
        <w:jc w:val="both"/>
        <w:rPr>
          <w:rFonts w:ascii="Times New Roman" w:hAnsi="Times New Roman" w:cs="Times New Roman"/>
        </w:rPr>
      </w:pPr>
    </w:p>
    <w:p w14:paraId="2AEB2DEA" w14:textId="39CC3CA0" w:rsidR="008A1A3F" w:rsidRPr="008A1A3F" w:rsidRDefault="008A1A3F" w:rsidP="008A1A3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A1A3F">
        <w:rPr>
          <w:rFonts w:ascii="Times New Roman" w:hAnsi="Times New Roman" w:cs="Times New Roman"/>
        </w:rPr>
        <w:t xml:space="preserve">Write a program to calculate the sum of the first </w:t>
      </w:r>
      <w:r w:rsidRPr="008A1A3F">
        <w:rPr>
          <w:rStyle w:val="HTMLCode"/>
          <w:rFonts w:ascii="Times New Roman" w:eastAsiaTheme="minorHAnsi" w:hAnsi="Times New Roman" w:cs="Times New Roman"/>
          <w:sz w:val="22"/>
          <w:szCs w:val="22"/>
        </w:rPr>
        <w:t>n</w:t>
      </w:r>
      <w:r w:rsidRPr="008A1A3F">
        <w:rPr>
          <w:rFonts w:ascii="Times New Roman" w:hAnsi="Times New Roman" w:cs="Times New Roman"/>
        </w:rPr>
        <w:t xml:space="preserve"> natural numbers using recursion.</w:t>
      </w:r>
    </w:p>
    <w:p w14:paraId="40114D63" w14:textId="4574BFB4" w:rsidR="006E4BC0" w:rsidRPr="008A1A3F" w:rsidRDefault="006E4BC0" w:rsidP="008A1A3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A1A3F">
        <w:rPr>
          <w:rFonts w:ascii="Times New Roman" w:hAnsi="Times New Roman" w:cs="Times New Roman"/>
        </w:rPr>
        <w:t>Write a program to calculate the factorial of a given number using recursion.</w:t>
      </w:r>
    </w:p>
    <w:p w14:paraId="539705D1" w14:textId="3EE2B694" w:rsidR="008A1A3F" w:rsidRPr="008A1A3F" w:rsidRDefault="008A1A3F" w:rsidP="008A1A3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A1A3F">
        <w:rPr>
          <w:rFonts w:ascii="Times New Roman" w:hAnsi="Times New Roman" w:cs="Times New Roman"/>
        </w:rPr>
        <w:t xml:space="preserve">Write a recursive function to multiply two positive integers without using the </w:t>
      </w:r>
      <w:r w:rsidRPr="008A1A3F">
        <w:rPr>
          <w:rStyle w:val="HTMLCode"/>
          <w:rFonts w:ascii="Times New Roman" w:eastAsiaTheme="minorHAnsi" w:hAnsi="Times New Roman" w:cs="Times New Roman"/>
          <w:sz w:val="22"/>
          <w:szCs w:val="22"/>
        </w:rPr>
        <w:t>*</w:t>
      </w:r>
      <w:r w:rsidRPr="008A1A3F">
        <w:rPr>
          <w:rFonts w:ascii="Times New Roman" w:hAnsi="Times New Roman" w:cs="Times New Roman"/>
        </w:rPr>
        <w:t xml:space="preserve"> operator.</w:t>
      </w:r>
    </w:p>
    <w:p w14:paraId="6F402FAB" w14:textId="0635A8BD" w:rsidR="008A1A3F" w:rsidRPr="008A1A3F" w:rsidRDefault="008A1A3F" w:rsidP="008A1A3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A1A3F">
        <w:rPr>
          <w:rFonts w:ascii="Times New Roman" w:hAnsi="Times New Roman" w:cs="Times New Roman"/>
        </w:rPr>
        <w:t xml:space="preserve">Create a C program that uses a function to calculate the square root of a number without using the </w:t>
      </w:r>
      <w:proofErr w:type="gramStart"/>
      <w:r w:rsidRPr="008A1A3F">
        <w:rPr>
          <w:rStyle w:val="HTMLCode"/>
          <w:rFonts w:ascii="Times New Roman" w:eastAsiaTheme="minorHAnsi" w:hAnsi="Times New Roman" w:cs="Times New Roman"/>
          <w:sz w:val="22"/>
          <w:szCs w:val="22"/>
        </w:rPr>
        <w:t>sqrt(</w:t>
      </w:r>
      <w:proofErr w:type="gramEnd"/>
      <w:r w:rsidRPr="008A1A3F">
        <w:rPr>
          <w:rStyle w:val="HTMLCode"/>
          <w:rFonts w:ascii="Times New Roman" w:eastAsiaTheme="minorHAnsi" w:hAnsi="Times New Roman" w:cs="Times New Roman"/>
          <w:sz w:val="22"/>
          <w:szCs w:val="22"/>
        </w:rPr>
        <w:t>)</w:t>
      </w:r>
      <w:r w:rsidRPr="008A1A3F">
        <w:rPr>
          <w:rFonts w:ascii="Times New Roman" w:hAnsi="Times New Roman" w:cs="Times New Roman"/>
        </w:rPr>
        <w:t xml:space="preserve"> function from “</w:t>
      </w:r>
      <w:proofErr w:type="spellStart"/>
      <w:r w:rsidRPr="008A1A3F">
        <w:rPr>
          <w:rStyle w:val="HTMLCode"/>
          <w:rFonts w:ascii="Times New Roman" w:eastAsiaTheme="minorHAnsi" w:hAnsi="Times New Roman" w:cs="Times New Roman"/>
          <w:sz w:val="22"/>
          <w:szCs w:val="22"/>
        </w:rPr>
        <w:t>math.h</w:t>
      </w:r>
      <w:proofErr w:type="spellEnd"/>
      <w:r w:rsidRPr="008A1A3F">
        <w:rPr>
          <w:rStyle w:val="HTMLCode"/>
          <w:rFonts w:ascii="Times New Roman" w:eastAsiaTheme="minorHAnsi" w:hAnsi="Times New Roman" w:cs="Times New Roman"/>
          <w:sz w:val="22"/>
          <w:szCs w:val="22"/>
        </w:rPr>
        <w:t>”</w:t>
      </w:r>
      <w:r w:rsidRPr="008A1A3F">
        <w:rPr>
          <w:rFonts w:ascii="Times New Roman" w:hAnsi="Times New Roman" w:cs="Times New Roman"/>
        </w:rPr>
        <w:t>.</w:t>
      </w:r>
    </w:p>
    <w:p w14:paraId="29E02857" w14:textId="661EBAF5" w:rsidR="008A1A3F" w:rsidRPr="008A1A3F" w:rsidRDefault="008A1A3F" w:rsidP="008A1A3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A1A3F">
        <w:rPr>
          <w:rFonts w:ascii="Times New Roman" w:hAnsi="Times New Roman" w:cs="Times New Roman"/>
        </w:rPr>
        <w:t>Write a recursive function to find the sum of all elements in an array.</w:t>
      </w:r>
    </w:p>
    <w:p w14:paraId="2AFD3AB5" w14:textId="004C2C42" w:rsidR="008A1A3F" w:rsidRPr="008A1A3F" w:rsidRDefault="008A1A3F" w:rsidP="008A1A3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A1A3F">
        <w:rPr>
          <w:rFonts w:ascii="Times New Roman" w:hAnsi="Times New Roman" w:cs="Times New Roman"/>
        </w:rPr>
        <w:t>Write a recursive function to count the number of vowels in a string.</w:t>
      </w:r>
    </w:p>
    <w:p w14:paraId="181867B3" w14:textId="5477C79A" w:rsidR="006E4BC0" w:rsidRPr="008A1A3F" w:rsidRDefault="006E4BC0" w:rsidP="008A1A3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A1A3F">
        <w:rPr>
          <w:rFonts w:ascii="Times New Roman" w:hAnsi="Times New Roman" w:cs="Times New Roman"/>
        </w:rPr>
        <w:t>Write a C program to swap two numbers using pointers and functions. How to swap two numbers using call by value and call by reference method.</w:t>
      </w:r>
    </w:p>
    <w:p w14:paraId="1EB631FC" w14:textId="12314C0B" w:rsidR="006E4BC0" w:rsidRPr="008A1A3F" w:rsidRDefault="006E4BC0" w:rsidP="008A1A3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A1A3F">
        <w:rPr>
          <w:rFonts w:ascii="Times New Roman" w:hAnsi="Times New Roman" w:cs="Times New Roman"/>
        </w:rPr>
        <w:t>A 5-digit positive integer is entered through the keyboard, write a function to calculate sum of digits of the 5-digit number: (1) Without using recursion (2) Using recursion</w:t>
      </w:r>
    </w:p>
    <w:p w14:paraId="2C513D4C" w14:textId="083F0775" w:rsidR="006E4BC0" w:rsidRPr="008A1A3F" w:rsidRDefault="006E4BC0" w:rsidP="008A1A3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A1A3F">
        <w:rPr>
          <w:rFonts w:ascii="Times New Roman" w:hAnsi="Times New Roman" w:cs="Times New Roman"/>
        </w:rPr>
        <w:t>A positive integer is entered through the keyboard, write a program to obtain the prime factors of the number. Modify the function suitably to obtain the prime factors recursively.</w:t>
      </w:r>
    </w:p>
    <w:p w14:paraId="50DE08B6" w14:textId="750DD596" w:rsidR="006E4BC0" w:rsidRPr="008A1A3F" w:rsidRDefault="006E4BC0" w:rsidP="008A1A3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A1A3F">
        <w:rPr>
          <w:rFonts w:ascii="Times New Roman" w:hAnsi="Times New Roman" w:cs="Times New Roman"/>
        </w:rPr>
        <w:t>Write a recursive function to generate nth Fibonacci term in C programming. How to generate nth Fibonacci term in C programming using recursion.</w:t>
      </w:r>
    </w:p>
    <w:p w14:paraId="5A259395" w14:textId="2EC7E3A3" w:rsidR="001C7761" w:rsidRPr="008A1A3F" w:rsidRDefault="006E4BC0" w:rsidP="008A1A3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A1A3F">
        <w:rPr>
          <w:rFonts w:ascii="Times New Roman" w:hAnsi="Times New Roman" w:cs="Times New Roman"/>
        </w:rPr>
        <w:t>Write a C program to demonstrate the different storage classes using function.</w:t>
      </w:r>
    </w:p>
    <w:p w14:paraId="30E543E9" w14:textId="5E5EC644" w:rsidR="008A1A3F" w:rsidRPr="008A1A3F" w:rsidRDefault="008A1A3F" w:rsidP="008A1A3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8A1A3F">
        <w:rPr>
          <w:rFonts w:ascii="Times New Roman" w:hAnsi="Times New Roman" w:cs="Times New Roman"/>
        </w:rPr>
        <w:t>Write a recursive function that converts a decimal number to binary and returns the binary number as an integer.</w:t>
      </w:r>
    </w:p>
    <w:sectPr w:rsidR="008A1A3F" w:rsidRPr="008A1A3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D0361C" w14:textId="77777777" w:rsidR="0095150E" w:rsidRDefault="0095150E" w:rsidP="00460F90">
      <w:pPr>
        <w:spacing w:after="0" w:line="240" w:lineRule="auto"/>
      </w:pPr>
      <w:r>
        <w:separator/>
      </w:r>
    </w:p>
  </w:endnote>
  <w:endnote w:type="continuationSeparator" w:id="0">
    <w:p w14:paraId="70CA1004" w14:textId="77777777" w:rsidR="0095150E" w:rsidRDefault="0095150E" w:rsidP="00460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3EFFDA" w14:textId="77777777" w:rsidR="00460F90" w:rsidRDefault="00460F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18CD79" w14:textId="77777777" w:rsidR="00460F90" w:rsidRPr="009B06E3" w:rsidRDefault="00460F90" w:rsidP="00460F90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r w:rsidRPr="009B06E3">
      <w:rPr>
        <w:rFonts w:ascii="Segoe UI" w:hAnsi="Segoe UI" w:cs="Segoe UI"/>
        <w:sz w:val="21"/>
        <w:szCs w:val="21"/>
      </w:rPr>
      <w:t xml:space="preserve">Mail: </w:t>
    </w:r>
    <w:hyperlink r:id="rId1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pawankumar.iiitdmj@gmail.com</w:t>
      </w:r>
    </w:hyperlink>
    <w:r w:rsidRPr="009B06E3">
      <w:rPr>
        <w:rFonts w:ascii="Segoe UI" w:hAnsi="Segoe UI" w:cs="Segoe UI"/>
        <w:sz w:val="21"/>
        <w:szCs w:val="21"/>
      </w:rPr>
      <w:tab/>
    </w:r>
    <w:r w:rsidRPr="009B06E3">
      <w:rPr>
        <w:rFonts w:ascii="Segoe UI" w:hAnsi="Segoe UI" w:cs="Segoe UI"/>
        <w:sz w:val="21"/>
        <w:szCs w:val="21"/>
      </w:rPr>
      <w:tab/>
    </w:r>
    <w:hyperlink r:id="rId2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instagram.com/rs_pawankumar/</w:t>
      </w:r>
    </w:hyperlink>
    <w:r w:rsidRPr="009B06E3">
      <w:rPr>
        <w:rFonts w:ascii="Segoe UI" w:hAnsi="Segoe UI" w:cs="Segoe UI"/>
        <w:sz w:val="21"/>
        <w:szCs w:val="21"/>
      </w:rPr>
      <w:t xml:space="preserve">  </w:t>
    </w:r>
  </w:p>
  <w:p w14:paraId="7B8F6F2C" w14:textId="77777777" w:rsidR="00460F90" w:rsidRPr="009B06E3" w:rsidRDefault="00460F90" w:rsidP="00460F90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hyperlink r:id="rId3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youtube.com/@dr_pawan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  <w:r w:rsidRPr="009B06E3">
      <w:rPr>
        <w:rFonts w:ascii="Segoe UI" w:hAnsi="Segoe UI" w:cs="Segoe UI"/>
        <w:sz w:val="21"/>
        <w:szCs w:val="21"/>
      </w:rPr>
      <w:tab/>
    </w:r>
    <w:hyperlink r:id="rId4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linkedin.com/in/pawaniiitdmj/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</w:p>
  <w:p w14:paraId="48A8F17B" w14:textId="77777777" w:rsidR="00460F90" w:rsidRPr="009B06E3" w:rsidRDefault="00460F90" w:rsidP="00460F90">
    <w:pPr>
      <w:pStyle w:val="vcard-detail"/>
      <w:shd w:val="clear" w:color="auto" w:fill="FFFFFF"/>
      <w:spacing w:before="0" w:beforeAutospacing="0" w:after="0" w:afterAutospacing="0"/>
    </w:pPr>
    <w:hyperlink r:id="rId5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github.com/pawan1809</w:t>
      </w:r>
    </w:hyperlink>
  </w:p>
  <w:p w14:paraId="5F14F536" w14:textId="77777777" w:rsidR="00460F90" w:rsidRDefault="00460F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18AF68" w14:textId="77777777" w:rsidR="00460F90" w:rsidRDefault="00460F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E6A5D8" w14:textId="77777777" w:rsidR="0095150E" w:rsidRDefault="0095150E" w:rsidP="00460F90">
      <w:pPr>
        <w:spacing w:after="0" w:line="240" w:lineRule="auto"/>
      </w:pPr>
      <w:r>
        <w:separator/>
      </w:r>
    </w:p>
  </w:footnote>
  <w:footnote w:type="continuationSeparator" w:id="0">
    <w:p w14:paraId="2C47AD9D" w14:textId="77777777" w:rsidR="0095150E" w:rsidRDefault="0095150E" w:rsidP="00460F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5799E5" w14:textId="77777777" w:rsidR="00460F90" w:rsidRDefault="00460F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C2166C" w14:textId="77777777" w:rsidR="00460F90" w:rsidRDefault="00460F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75E5E9" w14:textId="77777777" w:rsidR="00460F90" w:rsidRDefault="00460F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4D0798"/>
    <w:multiLevelType w:val="multilevel"/>
    <w:tmpl w:val="EAE62944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E522053"/>
    <w:multiLevelType w:val="hybridMultilevel"/>
    <w:tmpl w:val="65CEF122"/>
    <w:lvl w:ilvl="0" w:tplc="191CAB5C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A22510"/>
    <w:multiLevelType w:val="hybridMultilevel"/>
    <w:tmpl w:val="11FEAB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4818579">
    <w:abstractNumId w:val="1"/>
  </w:num>
  <w:num w:numId="2" w16cid:durableId="1210533262">
    <w:abstractNumId w:val="0"/>
  </w:num>
  <w:num w:numId="3" w16cid:durableId="14028254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GxsDAxsjS2NDK0NDBT0lEKTi0uzszPAykwrAUAqByJvCwAAAA="/>
  </w:docVars>
  <w:rsids>
    <w:rsidRoot w:val="006E4BC0"/>
    <w:rsid w:val="00187172"/>
    <w:rsid w:val="001C7761"/>
    <w:rsid w:val="00460F90"/>
    <w:rsid w:val="006E4BC0"/>
    <w:rsid w:val="00896C88"/>
    <w:rsid w:val="008A1A3F"/>
    <w:rsid w:val="0095150E"/>
    <w:rsid w:val="009D47CC"/>
    <w:rsid w:val="00B06561"/>
    <w:rsid w:val="00B85AE6"/>
    <w:rsid w:val="00CB0ED4"/>
    <w:rsid w:val="00CD1D9E"/>
    <w:rsid w:val="00F21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7DCE0"/>
  <w15:chartTrackingRefBased/>
  <w15:docId w15:val="{1BB47447-6C75-4463-B419-070F96EEC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D9E"/>
    <w:pPr>
      <w:keepNext/>
      <w:keepLines/>
      <w:numPr>
        <w:numId w:val="2"/>
      </w:numPr>
      <w:spacing w:before="40" w:after="0"/>
      <w:ind w:hanging="360"/>
      <w:outlineLvl w:val="1"/>
    </w:pPr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D1D9E"/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styleId="HTMLCode">
    <w:name w:val="HTML Code"/>
    <w:basedOn w:val="DefaultParagraphFont"/>
    <w:uiPriority w:val="99"/>
    <w:semiHidden/>
    <w:unhideWhenUsed/>
    <w:rsid w:val="008A1A3F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8A1A3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0F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0F90"/>
  </w:style>
  <w:style w:type="paragraph" w:styleId="Footer">
    <w:name w:val="footer"/>
    <w:basedOn w:val="Normal"/>
    <w:link w:val="FooterChar"/>
    <w:uiPriority w:val="99"/>
    <w:unhideWhenUsed/>
    <w:rsid w:val="00460F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0F90"/>
  </w:style>
  <w:style w:type="paragraph" w:customStyle="1" w:styleId="vcard-detail">
    <w:name w:val="vcard-detail"/>
    <w:basedOn w:val="Normal"/>
    <w:rsid w:val="00460F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460F9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youtube.com/@dr_pawan" TargetMode="External"/><Relationship Id="rId2" Type="http://schemas.openxmlformats.org/officeDocument/2006/relationships/hyperlink" Target="https://www.instagram.com/rs_pawankumar/" TargetMode="External"/><Relationship Id="rId1" Type="http://schemas.openxmlformats.org/officeDocument/2006/relationships/hyperlink" Target="mailto:pawankumar.iiitdmj@gmail.com" TargetMode="External"/><Relationship Id="rId5" Type="http://schemas.openxmlformats.org/officeDocument/2006/relationships/hyperlink" Target="https://github.com/pawan1809" TargetMode="External"/><Relationship Id="rId4" Type="http://schemas.openxmlformats.org/officeDocument/2006/relationships/hyperlink" Target="https://www.linkedin.com/in/pawaniiitdmj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08</Words>
  <Characters>1186</Characters>
  <Application>Microsoft Office Word</Application>
  <DocSecurity>0</DocSecurity>
  <Lines>9</Lines>
  <Paragraphs>2</Paragraphs>
  <ScaleCrop>false</ScaleCrop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Kumar</dc:creator>
  <cp:keywords/>
  <dc:description/>
  <cp:lastModifiedBy>Pawan Kumar</cp:lastModifiedBy>
  <cp:revision>3</cp:revision>
  <dcterms:created xsi:type="dcterms:W3CDTF">2024-07-02T05:58:00Z</dcterms:created>
  <dcterms:modified xsi:type="dcterms:W3CDTF">2024-07-31T02:02:00Z</dcterms:modified>
</cp:coreProperties>
</file>